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5th</w:t>
      </w:r>
      <w:r>
        <w:t xml:space="preserve"> </w:t>
      </w:r>
      <w:r>
        <w:t xml:space="preserve">quantile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Natha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February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 source("../../../analysis scripts/IDEA/alt-YAML_Binomial_dectrees/indiv-dectree-sampling.R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DEAdectre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CEA)</w:t>
      </w:r>
    </w:p>
    <w:p>
      <w:pPr>
        <w:pStyle w:val="SourceCode"/>
      </w:pPr>
      <w:r>
        <w:rPr>
          <w:rStyle w:val="VerbatimChar"/>
        </w:rPr>
        <w:t xml:space="preserve">## Warning: package 'BCEA' was built under R version 3.2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2.3</w:t>
      </w:r>
    </w:p>
    <w:p>
      <w:pPr>
        <w:pStyle w:val="SourceCode"/>
      </w:pPr>
      <w:r>
        <w:rPr>
          <w:rStyle w:val="CommentTok"/>
        </w:rPr>
        <w:t xml:space="preserve"># load("C:/Users/ngreen1/Dropbox/TB/IDEA/R/packages/IDEAdectree/data/TBdata_clinical_cleaned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TBdata_clinical_cleaned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STdistns_allerror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enspec_env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ensitivities and specificities from IDEA lab data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enspec.env)</w:t>
      </w:r>
      <w:r>
        <w:br w:type="textWrapping"/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earinday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br w:type="textWrapping"/>
      </w:r>
      <w:r>
        <w:rPr>
          <w:rStyle w:val="NormalTok"/>
        </w:rPr>
        <w:t xml:space="preserve">W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/yearindays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no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assertive</w:t>
      </w:r>
    </w:p>
    <w:p>
      <w:pPr>
        <w:pStyle w:val="SourceCode"/>
      </w:pPr>
      <w:r>
        <w:rPr>
          <w:rStyle w:val="VerbatimChar"/>
        </w:rPr>
        <w:t xml:space="preserve">## Warning: package 'assertive' was built under R version 3.2.3</w:t>
      </w:r>
    </w:p>
    <w:p>
      <w:pPr>
        <w:pStyle w:val="SourceCode"/>
      </w:pP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no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no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TSPOT: All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positive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negative, no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2.2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2.3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noIndetermin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noIndeterminat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noIndeterminat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noIndeterminat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.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P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SPOT.HIVneg.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All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positive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TSPOT: HIV negative, with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withIndetermin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withIndeterminat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withIndeterminat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TSPOT_withIndeterminat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no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no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no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hanced QFN: All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positive, no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negative, no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noIndetermin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noIndeterminat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noIndeterminat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noIndeterminat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NormalTok"/>
        </w:rPr>
        <w:t xml:space="preserve">da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.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DEAdectree.si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name.rul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F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pec.mean, </w:t>
      </w:r>
      <w:r>
        <w:rPr>
          <w:rStyle w:val="DataTypeTok"/>
        </w:rPr>
        <w:t xml:space="preserve">SEN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ens.m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pec.var, </w:t>
      </w:r>
      <w:r>
        <w:rPr>
          <w:rStyle w:val="DataTypeTok"/>
        </w:rPr>
        <w:t xml:space="preserve">SENSv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FN.HIVneg.Indet.sens.var, </w:t>
      </w:r>
      <w:r>
        <w:rPr>
          <w:rStyle w:val="DataTypeTok"/>
        </w:rPr>
        <w:t xml:space="preserve">qua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$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e, dat2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at$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1$c, dat2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dat3$c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int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All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positive, with Inde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hanced QFN: HIV negative, with Inde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 &lt;- bcea(e=dat$e, c=-dat$c, ref=1, interventions = intlabels)</w:t>
      </w:r>
      <w:r>
        <w:br w:type="textWrapping"/>
      </w:r>
      <w:r>
        <w:rPr>
          <w:rStyle w:val="CommentTok"/>
        </w:rPr>
        <w:t xml:space="preserve"># contour2(m, wtp=WTP, graph = "ggplot2", ICER.size=2, pos=c(0.1,0.9))+#, xlim=c(-5,5), ylim=c(-200,200)) +</w:t>
      </w:r>
      <w:r>
        <w:br w:type="textWrapping"/>
      </w:r>
      <w:r>
        <w:rPr>
          <w:rStyle w:val="CommentTok"/>
        </w:rPr>
        <w:t xml:space="preserve">#   ggtitle("") #+ geom_abline(intercept = 0, slope = WTP)</w:t>
      </w:r>
      <w:r>
        <w:br w:type="textWrapping"/>
      </w:r>
      <w:r>
        <w:br w:type="textWrapping"/>
      </w: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withIndetermin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withIndeterminat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bcea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wtp=</w:t>
      </w:r>
      <w:r>
        <w:rPr>
          <w:rStyle w:val="NormalTok"/>
        </w:rPr>
        <w:t xml:space="preserve">WTP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, </w:t>
      </w:r>
      <w:r>
        <w:rPr>
          <w:rStyle w:val="DataTypeTok"/>
        </w:rPr>
        <w:t xml:space="preserve">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pNE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withIndeterminat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my.plot.ceac</w:t>
      </w:r>
      <w:r>
        <w:rPr>
          <w:rStyle w:val="NormalTok"/>
        </w:rPr>
        <w:t xml:space="preserve">(dat1, dat2, dat3, </w:t>
      </w:r>
      <w:r>
        <w:rPr>
          <w:rStyle w:val="DataTypeTok"/>
        </w:rPr>
        <w:t xml:space="preserve">int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asecase-QFN_TSPOT_files/QFN_withIndeterminat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in years (not days)</w:t>
      </w:r>
      <w:r>
        <w:br w:type="textWrapping"/>
      </w:r>
      <w:r>
        <w:rPr>
          <w:rStyle w:val="CommentTok"/>
        </w:rPr>
        <w:t xml:space="preserve"># m &lt;- bcea(e=dat$e/365, c=-dat$c, ref=1, interventions = intlabels)</w:t>
      </w:r>
      <w:r>
        <w:br w:type="textWrapping"/>
      </w:r>
      <w:r>
        <w:rPr>
          <w:rStyle w:val="CommentTok"/>
        </w:rPr>
        <w:t xml:space="preserve"># contour2(m, wtp=20000, graph = "ggplot2", ICER.size=2, pos=c(0.1,0.9)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eac.plot(m)</w:t>
      </w:r>
    </w:p>
    <w:p>
      <w:pPr>
        <w:pStyle w:val="SourceCode"/>
      </w:pPr>
      <w:r>
        <w:rPr>
          <w:rStyle w:val="KeywordTok"/>
        </w:rPr>
        <w:t xml:space="preserve">detach</w:t>
      </w:r>
      <w:r>
        <w:rPr>
          <w:rStyle w:val="NormalTok"/>
        </w:rPr>
        <w:t xml:space="preserve">(senspec.env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4c13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th quantile sensitivity analysis</dc:title>
  <dc:creator>Nathan Green</dc:creator>
  <dcterms:created xsi:type="dcterms:W3CDTF">2016-02-24</dcterms:created>
  <dcterms:modified xsi:type="dcterms:W3CDTF">2016-02-24</dcterms:modified>
</cp:coreProperties>
</file>